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6B56AE99" w:rsidR="00E64714" w:rsidRDefault="00217CF5">
      <w:pPr>
        <w:spacing w:before="240" w:after="240"/>
      </w:pPr>
      <w:r>
        <w:t xml:space="preserve">Emsculpt NEO Owning </w:t>
      </w:r>
      <w:proofErr w:type="spellStart"/>
      <w:r>
        <w:t>Hills.Article.Dermatology</w:t>
      </w:r>
      <w:proofErr w:type="spellEnd"/>
      <w:r>
        <w:t xml:space="preserve"> Laser Center and Medispa. </w:t>
      </w:r>
      <w:r>
        <w:t>KA</w:t>
      </w:r>
    </w:p>
    <w:p w14:paraId="00000002" w14:textId="77777777" w:rsidR="00E64714" w:rsidRDefault="00217CF5">
      <w:pPr>
        <w:spacing w:before="240" w:after="240"/>
      </w:pPr>
      <w:r>
        <w:t>/Emsculpt NEO Owning Hills</w:t>
      </w:r>
    </w:p>
    <w:p w14:paraId="00000003" w14:textId="77777777" w:rsidR="00E64714" w:rsidRDefault="00217CF5">
      <w:pPr>
        <w:spacing w:before="240" w:after="240"/>
      </w:pPr>
      <w:r>
        <w:t>KW Emsculpt NEO Owning Hills</w:t>
      </w:r>
    </w:p>
    <w:p w14:paraId="00000004" w14:textId="77777777" w:rsidR="00E64714" w:rsidRDefault="00217CF5">
      <w:pPr>
        <w:spacing w:before="240" w:after="240"/>
      </w:pPr>
      <w:r>
        <w:t>Meta: Finding the best Emsculpt NEO Owning Hills provider ensures you receive the most optimal muscle building and fat reduction results in your area. Learn more.</w:t>
      </w:r>
    </w:p>
    <w:p w14:paraId="00000005" w14:textId="77777777" w:rsidR="00E64714" w:rsidRDefault="00217CF5">
      <w:pPr>
        <w:spacing w:before="240" w:after="240"/>
      </w:pPr>
      <w:r>
        <w:t>Emsculpt NEO in Owning Hills | Reduce Fat and Build Muscle</w:t>
      </w:r>
    </w:p>
    <w:p w14:paraId="00000006" w14:textId="77A88C80" w:rsidR="00E64714" w:rsidRDefault="00217CF5">
      <w:pPr>
        <w:spacing w:before="240" w:after="240"/>
      </w:pPr>
      <w:r>
        <w:t>Emsculpt NEO is the first and</w:t>
      </w:r>
      <w:r>
        <w:t xml:space="preserve"> only FDA-</w:t>
      </w:r>
      <w:r>
        <w:t>clear</w:t>
      </w:r>
      <w:r>
        <w:t>ed treatment that builds muscle and burns fat at the same time! Scientific studies prove this body shaping treatment, on average, increases M</w:t>
      </w:r>
      <w:r>
        <w:t xml:space="preserve">uscle by 25% and decreases fat by 30%. Emsculpt NEO stands apart from all other body shaping treatments because it </w:t>
      </w:r>
      <w:r>
        <w:t>is the most comprehensive</w:t>
      </w:r>
      <w:r>
        <w:t xml:space="preserve"> treatment available. Emsculpt NEO is a quick, convenient treatment that transforms the abdomen, legs, arms, and buttocks. Read on to learn more and how to find the best </w:t>
      </w:r>
      <w:r w:rsidRPr="00217CF5">
        <w:rPr>
          <w:u w:val="single"/>
        </w:rPr>
        <w:t>Emsculpt NEO Owning Hills provider</w:t>
      </w:r>
      <w:r>
        <w:t xml:space="preserve"> to achieve the most transforma</w:t>
      </w:r>
      <w:r>
        <w:t>tive treatment results.</w:t>
      </w:r>
    </w:p>
    <w:p w14:paraId="00000007" w14:textId="77777777" w:rsidR="00E64714" w:rsidRDefault="00217CF5">
      <w:pPr>
        <w:spacing w:before="240" w:after="240"/>
      </w:pPr>
      <w:r>
        <w:t>How Does Emsculpt NEO Work?</w:t>
      </w:r>
    </w:p>
    <w:p w14:paraId="00000008" w14:textId="77777777" w:rsidR="00E64714" w:rsidRDefault="00217CF5">
      <w:pPr>
        <w:spacing w:before="240" w:after="240"/>
      </w:pPr>
      <w:r>
        <w:t xml:space="preserve">Emsculpt NEO is a quick 30-minute treatment that utilizes an applicator transmitting HIFEM and RF energies. Radiofrequency delivers thermal energy into the tissue, warming the muscles and heating the fat </w:t>
      </w:r>
      <w:r>
        <w:t>cells. Within minutes, the subcutaneous fat cells begin to die.</w:t>
      </w:r>
    </w:p>
    <w:p w14:paraId="00000009" w14:textId="5E238E67" w:rsidR="00E64714" w:rsidRDefault="00217CF5">
      <w:pPr>
        <w:spacing w:before="240" w:after="240"/>
      </w:pPr>
      <w:r>
        <w:t>At the same time, the HIFEM energy penetrates the muscle tissues, stimulating supramaximal contractions. These contractions work the M</w:t>
      </w:r>
      <w:r>
        <w:t>uscle more intensely than is manually possible. By the end</w:t>
      </w:r>
      <w:r>
        <w:t xml:space="preserve"> of treatment, more than 20,000 contractions have been induced in the treatment zone. This allows the body to create more muscle cells and enhance muscle fibers to adapt to the stress of powerful contraction</w:t>
      </w:r>
      <w:r>
        <w:t>s.</w:t>
      </w:r>
    </w:p>
    <w:p w14:paraId="6D931D3C" w14:textId="151AE135" w:rsidR="00217CF5" w:rsidRDefault="00217CF5">
      <w:pPr>
        <w:spacing w:before="240" w:after="240"/>
      </w:pPr>
      <w:r>
        <w:t>After the Emsculpt NEO treatment, the melted fat</w:t>
      </w:r>
      <w:r>
        <w:t xml:space="preserve"> cells process out of the body via the lymphatic system. Once those cells are removed, they can never grow back.</w:t>
      </w:r>
    </w:p>
    <w:p w14:paraId="433E7549" w14:textId="1CC6490C" w:rsidR="00217CF5" w:rsidRPr="00217CF5" w:rsidRDefault="00217CF5" w:rsidP="00217CF5">
      <w:pPr>
        <w:spacing w:before="240" w:after="240"/>
        <w:jc w:val="right"/>
        <w:rPr>
          <w:u w:val="single"/>
        </w:rPr>
      </w:pPr>
      <w:r w:rsidRPr="00217CF5">
        <w:rPr>
          <w:u w:val="single"/>
        </w:rPr>
        <w:t>Related article: What is Emsculpt NEO &gt;&gt;</w:t>
      </w:r>
    </w:p>
    <w:p w14:paraId="0000000B" w14:textId="77777777" w:rsidR="00E64714" w:rsidRDefault="00217CF5">
      <w:pPr>
        <w:spacing w:before="240" w:after="240"/>
      </w:pPr>
      <w:r>
        <w:t>Emsculpt NEO Results *</w:t>
      </w:r>
    </w:p>
    <w:p w14:paraId="0000000C" w14:textId="0DB07FF0" w:rsidR="00E64714" w:rsidRDefault="00217CF5">
      <w:pPr>
        <w:spacing w:before="240" w:after="240"/>
      </w:pPr>
      <w:r>
        <w:t>After the treatment, many Emsculpt NEO patients report experiencing some muscle soreness for a few days. This feeling is</w:t>
      </w:r>
      <w:r>
        <w:t xml:space="preserve"> often compared to the soreness felt after a grueling workout. Results are possible after just one session. However, typical protocol calls for four</w:t>
      </w:r>
      <w:r>
        <w:t xml:space="preserve"> sessions spaced 5 to 10 days apart to see the full treatment results.</w:t>
      </w:r>
    </w:p>
    <w:p w14:paraId="0000000D" w14:textId="19D93168" w:rsidR="00E64714" w:rsidRDefault="00217CF5">
      <w:pPr>
        <w:spacing w:before="240" w:after="240"/>
      </w:pPr>
      <w:r>
        <w:t>Clinical studies illustrate how Emsculpt</w:t>
      </w:r>
      <w:r>
        <w:t xml:space="preserve"> NEO results in dramatic body changes. On average, individuals can expect to see a 25% increase in M</w:t>
      </w:r>
      <w:r>
        <w:t xml:space="preserve">uscle and/or a 30% decrease in fat. As with all </w:t>
      </w:r>
      <w:r>
        <w:t>body shaping treatment, results may vary.*</w:t>
      </w:r>
    </w:p>
    <w:p w14:paraId="2F025940" w14:textId="06AFEF31" w:rsidR="00217CF5" w:rsidRPr="00217CF5" w:rsidRDefault="00217CF5" w:rsidP="00217CF5">
      <w:pPr>
        <w:spacing w:before="240" w:after="240"/>
        <w:jc w:val="right"/>
        <w:rPr>
          <w:u w:val="single"/>
        </w:rPr>
      </w:pPr>
      <w:r w:rsidRPr="00217CF5">
        <w:rPr>
          <w:u w:val="single"/>
        </w:rPr>
        <w:lastRenderedPageBreak/>
        <w:t>See Emsculpt Neo Before and After results &gt;&gt;</w:t>
      </w:r>
    </w:p>
    <w:p w14:paraId="0000000E" w14:textId="77777777" w:rsidR="00E64714" w:rsidRDefault="00217CF5">
      <w:pPr>
        <w:spacing w:before="240" w:after="240"/>
      </w:pPr>
      <w:r>
        <w:t>Finding Emsculpt NEO Providers in Owning Hills</w:t>
      </w:r>
    </w:p>
    <w:p w14:paraId="0000000F" w14:textId="02DCCAA4" w:rsidR="00E64714" w:rsidRDefault="00217CF5">
      <w:pPr>
        <w:spacing w:before="240" w:after="240"/>
      </w:pPr>
      <w:r>
        <w:t>Since Emsculpt NEO</w:t>
      </w:r>
      <w:r>
        <w:t xml:space="preserve"> is a new treatment, you need to take the time to research to find a reputable provider properly. Dermatology Laser Center and Medispa is a proud, leading Emsculpt NEO provider</w:t>
      </w:r>
      <w:r>
        <w:t xml:space="preserve"> in the Owning Hills area. We are excited to provide this revolutionary treat</w:t>
      </w:r>
      <w:r>
        <w:t>ment to our patients. Our expert treatment staff has the knowledge and training to help each patient achieve dramatic results.</w:t>
      </w:r>
    </w:p>
    <w:p w14:paraId="00000010" w14:textId="77777777" w:rsidR="00E64714" w:rsidRDefault="00217CF5">
      <w:pPr>
        <w:spacing w:before="240" w:after="240"/>
      </w:pPr>
      <w:r>
        <w:t>Get Dramatic Emsculpt NEO Results in Owning Hills</w:t>
      </w:r>
    </w:p>
    <w:p w14:paraId="00000011" w14:textId="77777777" w:rsidR="00E64714" w:rsidRDefault="00217CF5">
      <w:pPr>
        <w:spacing w:before="240" w:after="240"/>
      </w:pPr>
      <w:r>
        <w:t>If you live in Owning Hills and learn more about Emsculpt NEO, contact Dermatol</w:t>
      </w:r>
      <w:r>
        <w:t>ogy Laser Center and Medispa. We are a leading Emsculpt NEO provider in the area. Call us at 410-356-0000 to schedule a free consultation. During your consultation, you can speak one-on-one with a treatment specialist to learn how this revolutionary body s</w:t>
      </w:r>
      <w:r>
        <w:t>haping treatment can transform your physique. Call us or reach out to us online to schedule your consultation.</w:t>
      </w:r>
    </w:p>
    <w:p w14:paraId="00000012" w14:textId="77777777" w:rsidR="00E64714" w:rsidRDefault="00E64714"/>
    <w:sectPr w:rsidR="00E6471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za2NDY0sbC0MDNS0lEKTi0uzszPAykwrAUAG4kFCiwAAAA="/>
  </w:docVars>
  <w:rsids>
    <w:rsidRoot w:val="00E64714"/>
    <w:rsid w:val="00217CF5"/>
    <w:rsid w:val="00E64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A3A5C"/>
  <w15:docId w15:val="{70325F82-FE22-4310-9FBA-EAB259279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45</Words>
  <Characters>2872</Characters>
  <Application>Microsoft Office Word</Application>
  <DocSecurity>0</DocSecurity>
  <Lines>41</Lines>
  <Paragraphs>12</Paragraphs>
  <ScaleCrop>false</ScaleCrop>
  <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2-24T20:49:00Z</dcterms:created>
  <dcterms:modified xsi:type="dcterms:W3CDTF">2021-02-24T20:52:00Z</dcterms:modified>
</cp:coreProperties>
</file>